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75031F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4196C31C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Ordinaria con </w:t>
            </w:r>
            <w:r w:rsidR="007503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el gobernador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090148F3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proofErr w:type="spellStart"/>
            <w:r w:rsidR="00E947BA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ms</w:t>
            </w:r>
            <w:proofErr w:type="spellEnd"/>
          </w:p>
        </w:tc>
      </w:tr>
      <w:tr w:rsidR="00C13C1F" w:rsidRPr="00385125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2C142549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B16CF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7503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4A078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4A078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E947B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5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AA3B6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906472" w:rsidRPr="00380812" w14:paraId="5C450E0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906472" w:rsidRPr="00380812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FE6B7AE" w14:textId="239EECD0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12179A8" w14:textId="7AE1400D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336E25D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906472" w:rsidRPr="00380812" w:rsidRDefault="00906472" w:rsidP="00906472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906472" w:rsidRPr="00380812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33D3007" w14:textId="396E7854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68400E" w14:textId="2E63364C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33F569CA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906472" w:rsidRPr="00380812" w:rsidRDefault="00906472" w:rsidP="00906472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0A41F17" w14:textId="2091C7C4" w:rsidR="00906472" w:rsidRPr="003D7E0E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</w:tcPr>
          <w:p w14:paraId="43498EBF" w14:textId="2F26D9F4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77F6039C" w14:textId="641C0600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716C245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2F7D282D" w14:textId="77777777" w:rsidR="00906472" w:rsidRPr="003D7E0E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</w:tcPr>
          <w:p w14:paraId="6F7B16BE" w14:textId="00841F0A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60247367" w14:textId="32B22BFD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5ADA258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906472" w:rsidRPr="00380812" w:rsidRDefault="00906472" w:rsidP="00906472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906472" w:rsidRPr="003D7E0E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</w:tcPr>
          <w:p w14:paraId="6C4CD2F8" w14:textId="67A77B5A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5A466D40" w14:textId="615D4A11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3BBC41F2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474DD7EA" w14:textId="77777777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0611057" w14:textId="4B1E6453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6BC9565" w14:textId="1F3418CB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636707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602ABBB1" w14:textId="4D4E58EB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26F5043" w14:textId="2CA7F4AC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405CBD6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7FF8059F" w14:textId="4262248E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68FCABEE" w14:textId="6040999C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AA3B65" w14:paraId="734D37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E36913D" w14:textId="4A212CA8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7E6E94BE" w14:textId="77777777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AA3B65" w14:paraId="4F69B84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46EED4C9" w14:textId="5EF41355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</w:tcPr>
          <w:p w14:paraId="53660A1F" w14:textId="503006EB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C9F1EB5" w14:textId="75BB1766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AA3B65" w14:paraId="7164B9BB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</w:tcPr>
          <w:p w14:paraId="27C49AAB" w14:textId="257D9340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3C6E5FF9" w14:textId="227A73F4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4ED15693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DA7FFBF" w14:textId="5301D9BD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10B0525" w14:textId="5D86C701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174469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D755A06" w14:textId="14102B8D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A0B662E" w14:textId="168D5984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025BCFED" w14:textId="5F3681D1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3567873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A6B5CB7" w14:textId="47AFE2DC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43D09EC3" w14:textId="0E56213F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5C8929F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6B94E56" w14:textId="46C2A2C9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DFF0C57" w14:textId="419EFDD2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39DA6765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ED49EA2" w14:textId="0B7C2A59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4DD685DE" w14:textId="33EBE5AB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4F46BDE8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A603B24" w14:textId="037C9569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8C9C2E5" w14:textId="2F9BC507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3B03625A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906472" w:rsidRPr="00380812" w:rsidRDefault="00906472" w:rsidP="00906472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00CB813" w14:textId="35714FA1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42FE90BC" w14:textId="7BD69321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7A9B0127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906472" w:rsidRPr="00380812" w:rsidRDefault="00906472" w:rsidP="00906472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F95355" w14:textId="59A0B814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BFED76A" w14:textId="5708AF46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652BABD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C6C133D" w14:textId="05C2B455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92B175A" w14:textId="0338FDD4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12F20FF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</w:tcPr>
          <w:p w14:paraId="37FDEBDE" w14:textId="198CC4EC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34E6E81" w14:textId="3C6E68FC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380812" w14:paraId="0A2DBA9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906472" w:rsidRPr="00380812" w:rsidRDefault="00906472" w:rsidP="00906472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0F27AE7E" w14:textId="301B6CF4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005DCAF4" w14:textId="72BE6383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293FA871" w14:textId="445FCE03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7FBD6C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</w:tcPr>
          <w:p w14:paraId="0E2A7EA4" w14:textId="511B1042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F4907D0" w14:textId="0CFC92E0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</w:tr>
      <w:tr w:rsidR="00906472" w:rsidRPr="00D8407A" w14:paraId="5076740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906472" w:rsidRPr="007E354C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</w:tcPr>
          <w:p w14:paraId="2800952C" w14:textId="509B5FA2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39677168" w14:textId="6E606ABF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4840DDB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906472" w:rsidRPr="007E354C" w:rsidRDefault="00906472" w:rsidP="00906472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99EDB8A" w14:textId="1130FBFB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E5905D0" w14:textId="6EC2779C" w:rsidR="00906472" w:rsidRPr="004C1357" w:rsidRDefault="00906472" w:rsidP="00906472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906472" w:rsidRPr="00380812" w14:paraId="65441D14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906472" w:rsidRPr="00380812" w:rsidRDefault="00906472" w:rsidP="00906472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906472" w:rsidRPr="003D7E0E" w:rsidRDefault="00906472" w:rsidP="00906472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</w:tcPr>
          <w:p w14:paraId="350D978F" w14:textId="73B0B5E5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CD4DFF">
              <w:t>X</w:t>
            </w:r>
          </w:p>
        </w:tc>
        <w:tc>
          <w:tcPr>
            <w:tcW w:w="1534" w:type="dxa"/>
          </w:tcPr>
          <w:p w14:paraId="657C1BD1" w14:textId="3FF39216" w:rsidR="00906472" w:rsidRPr="004C1357" w:rsidRDefault="00906472" w:rsidP="00906472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70D8B733" w:rsidR="00C13C1F" w:rsidRPr="00380812" w:rsidRDefault="00906472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13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6F5DF14D" w:rsidR="00C13C1F" w:rsidRPr="00380812" w:rsidRDefault="00906472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 xml:space="preserve">50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042168" w:rsidRPr="00324AB6" w14:paraId="581D8401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5378B0A5" w14:textId="4ECAF40C" w:rsidR="00042168" w:rsidRPr="00BA0232" w:rsidRDefault="00042168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42168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uayar, Joaquín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0BD34B66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  <w:r w:rsidRPr="0099341C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044C2BCB" w14:textId="610954D2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lastRenderedPageBreak/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82658B" w:rsidRPr="0082658B">
        <w:rPr>
          <w:rFonts w:ascii="Frutiger LT Light" w:hAnsi="Frutiger LT Light"/>
          <w:lang w:val="es-ES"/>
        </w:rPr>
        <w:t xml:space="preserve">Xavier de </w:t>
      </w:r>
      <w:proofErr w:type="spellStart"/>
      <w:r w:rsidR="0082658B" w:rsidRPr="0082658B">
        <w:rPr>
          <w:rFonts w:ascii="Frutiger LT Light" w:hAnsi="Frutiger LT Light"/>
          <w:lang w:val="es-ES"/>
        </w:rPr>
        <w:t>Bofarull</w:t>
      </w:r>
      <w:proofErr w:type="spellEnd"/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79BCFFA1" w14:textId="766F092F" w:rsidR="00042168" w:rsidRDefault="0082658B" w:rsidP="0082658B">
      <w:pPr>
        <w:pStyle w:val="Ttulo2"/>
        <w:suppressAutoHyphens/>
        <w:ind w:left="1080"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Temas Rotarios</w:t>
      </w:r>
    </w:p>
    <w:p w14:paraId="62A7C8DC" w14:textId="77777777" w:rsidR="00042168" w:rsidRPr="00024A1B" w:rsidRDefault="00042168" w:rsidP="00042168">
      <w:pPr>
        <w:rPr>
          <w:lang w:val="es-ES"/>
        </w:rPr>
      </w:pPr>
    </w:p>
    <w:p w14:paraId="3E50B4DB" w14:textId="1CC03561" w:rsidR="00E947BA" w:rsidRDefault="004A0789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a presidente comunica al club la aceptación de </w:t>
      </w:r>
      <w:proofErr w:type="spellStart"/>
      <w:r>
        <w:rPr>
          <w:lang w:val="es-ES"/>
        </w:rPr>
        <w:t>Joaquin</w:t>
      </w:r>
      <w:proofErr w:type="spellEnd"/>
      <w:r>
        <w:rPr>
          <w:lang w:val="es-ES"/>
        </w:rPr>
        <w:t xml:space="preserve"> Guayar en el RC Barcelona 92.</w:t>
      </w:r>
    </w:p>
    <w:p w14:paraId="14CC93E5" w14:textId="61FEC156" w:rsidR="0082658B" w:rsidRDefault="0082658B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Consejo de resolución sobre </w:t>
      </w:r>
      <w:proofErr w:type="spellStart"/>
      <w:r>
        <w:rPr>
          <w:lang w:val="es-ES"/>
        </w:rPr>
        <w:t>Rotakids</w:t>
      </w:r>
      <w:proofErr w:type="spellEnd"/>
      <w:r>
        <w:rPr>
          <w:lang w:val="es-ES"/>
        </w:rPr>
        <w:t xml:space="preserve">. Se ha votado la inclusión de </w:t>
      </w:r>
      <w:proofErr w:type="spellStart"/>
      <w:r>
        <w:rPr>
          <w:lang w:val="es-ES"/>
        </w:rPr>
        <w:t>Rotakids</w:t>
      </w:r>
      <w:proofErr w:type="spellEnd"/>
      <w:r>
        <w:rPr>
          <w:lang w:val="es-ES"/>
        </w:rPr>
        <w:t xml:space="preserve"> como proyecto de Rotary. No ha sido aprobado.</w:t>
      </w:r>
    </w:p>
    <w:p w14:paraId="054BE314" w14:textId="7CFF9CF5" w:rsidR="0082658B" w:rsidRDefault="0082658B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Concierto de </w:t>
      </w:r>
      <w:proofErr w:type="spellStart"/>
      <w:r>
        <w:rPr>
          <w:lang w:val="es-ES"/>
        </w:rPr>
        <w:t>Gospel</w:t>
      </w:r>
      <w:proofErr w:type="spellEnd"/>
      <w:r>
        <w:rPr>
          <w:lang w:val="es-ES"/>
        </w:rPr>
        <w:t xml:space="preserve"> el jueves 20:30 organizado por RC </w:t>
      </w:r>
      <w:proofErr w:type="spellStart"/>
      <w:r>
        <w:rPr>
          <w:lang w:val="es-ES"/>
        </w:rPr>
        <w:t>Sarrià</w:t>
      </w:r>
      <w:proofErr w:type="spellEnd"/>
    </w:p>
    <w:p w14:paraId="75355A83" w14:textId="120F3D54" w:rsidR="0082658B" w:rsidRDefault="0082658B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quiere realizar un video para RC </w:t>
      </w:r>
      <w:proofErr w:type="spellStart"/>
      <w:r>
        <w:rPr>
          <w:lang w:val="es-ES"/>
        </w:rPr>
        <w:t>Ezeiza</w:t>
      </w:r>
      <w:proofErr w:type="spellEnd"/>
      <w:r>
        <w:rPr>
          <w:lang w:val="es-ES"/>
        </w:rPr>
        <w:t xml:space="preserve"> para su aniversario.</w:t>
      </w:r>
    </w:p>
    <w:p w14:paraId="6DB06A13" w14:textId="51B61A64" w:rsidR="00B00459" w:rsidRDefault="00B00459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Cena navidad 11 de diciembre. </w:t>
      </w:r>
      <w:proofErr w:type="spellStart"/>
      <w:r>
        <w:rPr>
          <w:lang w:val="es-ES"/>
        </w:rPr>
        <w:t>Organizandose</w:t>
      </w:r>
      <w:proofErr w:type="spellEnd"/>
      <w:r>
        <w:rPr>
          <w:lang w:val="es-ES"/>
        </w:rPr>
        <w:t xml:space="preserve"> por </w:t>
      </w:r>
      <w:proofErr w:type="spellStart"/>
      <w:r>
        <w:rPr>
          <w:lang w:val="es-ES"/>
        </w:rPr>
        <w:t>antonio</w:t>
      </w:r>
      <w:proofErr w:type="spellEnd"/>
      <w:r>
        <w:rPr>
          <w:lang w:val="es-ES"/>
        </w:rPr>
        <w:t xml:space="preserve"> y Xavi.</w:t>
      </w:r>
    </w:p>
    <w:p w14:paraId="3C9B9497" w14:textId="77777777" w:rsidR="00071186" w:rsidRPr="00071186" w:rsidRDefault="00071186" w:rsidP="00071186">
      <w:pPr>
        <w:rPr>
          <w:lang w:val="es-ES"/>
        </w:rPr>
      </w:pPr>
    </w:p>
    <w:p w14:paraId="7800E4A8" w14:textId="0E7D85CF" w:rsidR="00071186" w:rsidRDefault="00071186" w:rsidP="0007118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Proyectos</w:t>
      </w:r>
    </w:p>
    <w:p w14:paraId="3C51FA16" w14:textId="77777777" w:rsidR="00071186" w:rsidRPr="00071186" w:rsidRDefault="00071186" w:rsidP="00071186">
      <w:pPr>
        <w:rPr>
          <w:lang w:val="es-ES"/>
        </w:rPr>
      </w:pPr>
    </w:p>
    <w:p w14:paraId="04BE310B" w14:textId="5A47BDA6" w:rsidR="00BA17EC" w:rsidRDefault="009E7B6F" w:rsidP="009E7B6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Ordenadores </w:t>
      </w:r>
      <w:proofErr w:type="spellStart"/>
      <w:r>
        <w:rPr>
          <w:lang w:val="es-ES"/>
        </w:rPr>
        <w:t>Ecolab</w:t>
      </w:r>
      <w:proofErr w:type="spellEnd"/>
      <w:r>
        <w:rPr>
          <w:lang w:val="es-ES"/>
        </w:rPr>
        <w:t xml:space="preserve">: 10 </w:t>
      </w:r>
      <w:proofErr w:type="spellStart"/>
      <w:r>
        <w:rPr>
          <w:lang w:val="es-ES"/>
        </w:rPr>
        <w:t>portatiles</w:t>
      </w:r>
      <w:proofErr w:type="spellEnd"/>
      <w:r>
        <w:rPr>
          <w:lang w:val="es-ES"/>
        </w:rPr>
        <w:t xml:space="preserve"> listos para ser entregados.</w:t>
      </w:r>
    </w:p>
    <w:p w14:paraId="0D437821" w14:textId="6C02B1EF" w:rsidR="00AD1EAF" w:rsidRDefault="00AD1EAF" w:rsidP="009E7B6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Bimbo confirma el </w:t>
      </w:r>
      <w:proofErr w:type="spellStart"/>
      <w:r>
        <w:rPr>
          <w:lang w:val="es-ES"/>
        </w:rPr>
        <w:t>envio</w:t>
      </w:r>
      <w:proofErr w:type="spellEnd"/>
      <w:r>
        <w:rPr>
          <w:lang w:val="es-ES"/>
        </w:rPr>
        <w:t xml:space="preserve"> de meriendas para Mochilas Solidarias.</w:t>
      </w:r>
    </w:p>
    <w:p w14:paraId="3E711F73" w14:textId="78BB9A5B" w:rsidR="00AD1EAF" w:rsidRDefault="00AD1EAF" w:rsidP="009E7B6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Fecha de Mochilas solidarias previsto </w:t>
      </w:r>
      <w:proofErr w:type="gramStart"/>
      <w:r>
        <w:rPr>
          <w:lang w:val="es-ES"/>
        </w:rPr>
        <w:t>al rededores</w:t>
      </w:r>
      <w:proofErr w:type="gramEnd"/>
      <w:r>
        <w:rPr>
          <w:lang w:val="es-ES"/>
        </w:rPr>
        <w:t xml:space="preserve"> del 11 de enero 2022.</w:t>
      </w:r>
    </w:p>
    <w:p w14:paraId="501D7D22" w14:textId="28F1C730" w:rsidR="00AD1EAF" w:rsidRDefault="00AD1EAF" w:rsidP="009E7B6F">
      <w:pPr>
        <w:pStyle w:val="Prrafodelista"/>
        <w:numPr>
          <w:ilvl w:val="0"/>
          <w:numId w:val="6"/>
        </w:numPr>
        <w:rPr>
          <w:lang w:val="es-ES"/>
        </w:rPr>
      </w:pPr>
      <w:proofErr w:type="spellStart"/>
      <w:r>
        <w:rPr>
          <w:lang w:val="es-ES"/>
        </w:rPr>
        <w:t>Vicenç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habalrá</w:t>
      </w:r>
      <w:proofErr w:type="spellEnd"/>
      <w:r>
        <w:rPr>
          <w:lang w:val="es-ES"/>
        </w:rPr>
        <w:t xml:space="preserve"> con </w:t>
      </w:r>
      <w:proofErr w:type="spellStart"/>
      <w:r>
        <w:rPr>
          <w:lang w:val="es-ES"/>
        </w:rPr>
        <w:t>arturo</w:t>
      </w:r>
      <w:proofErr w:type="spellEnd"/>
      <w:r>
        <w:rPr>
          <w:lang w:val="es-ES"/>
        </w:rPr>
        <w:t xml:space="preserve"> sobre los abrigos de Mango.</w:t>
      </w:r>
    </w:p>
    <w:p w14:paraId="5E734365" w14:textId="0ABE3E6B" w:rsidR="00AD1EAF" w:rsidRDefault="00AD1EAF" w:rsidP="009E7B6F">
      <w:pPr>
        <w:pStyle w:val="Prrafodelista"/>
        <w:numPr>
          <w:ilvl w:val="0"/>
          <w:numId w:val="6"/>
        </w:numPr>
        <w:rPr>
          <w:lang w:val="es-ES"/>
        </w:rPr>
      </w:pPr>
      <w:proofErr w:type="spellStart"/>
      <w:r>
        <w:rPr>
          <w:lang w:val="es-ES"/>
        </w:rPr>
        <w:t>Jose</w:t>
      </w:r>
      <w:proofErr w:type="spellEnd"/>
      <w:r>
        <w:rPr>
          <w:lang w:val="es-ES"/>
        </w:rPr>
        <w:t xml:space="preserve"> Manuel ha conseguido una bicicleta para </w:t>
      </w:r>
      <w:proofErr w:type="spellStart"/>
      <w:r>
        <w:rPr>
          <w:lang w:val="es-ES"/>
        </w:rPr>
        <w:t>Magone</w:t>
      </w:r>
      <w:proofErr w:type="spellEnd"/>
      <w:r>
        <w:rPr>
          <w:lang w:val="es-ES"/>
        </w:rPr>
        <w:t>.</w:t>
      </w:r>
    </w:p>
    <w:p w14:paraId="3F6D45DE" w14:textId="38C78BBD" w:rsidR="00B00459" w:rsidRDefault="00B00459" w:rsidP="009E7B6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n </w:t>
      </w:r>
      <w:proofErr w:type="spellStart"/>
      <w:r>
        <w:rPr>
          <w:lang w:val="es-ES"/>
        </w:rPr>
        <w:t>Accenture</w:t>
      </w:r>
      <w:proofErr w:type="spellEnd"/>
      <w:r>
        <w:rPr>
          <w:lang w:val="es-ES"/>
        </w:rPr>
        <w:t xml:space="preserve"> han empezado las votaciones para los proyectos.</w:t>
      </w:r>
    </w:p>
    <w:p w14:paraId="5A48B6D0" w14:textId="2C865A8D" w:rsidR="00B00459" w:rsidRDefault="00B00459" w:rsidP="009E7B6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Proyecto muebles. </w:t>
      </w:r>
      <w:proofErr w:type="spellStart"/>
      <w:r>
        <w:rPr>
          <w:lang w:val="es-ES"/>
        </w:rPr>
        <w:t>Fusio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f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nergy</w:t>
      </w:r>
      <w:proofErr w:type="spellEnd"/>
      <w:r>
        <w:rPr>
          <w:lang w:val="es-ES"/>
        </w:rPr>
        <w:t xml:space="preserve"> ha donado mobiliario por 48.000€, pero se ha de </w:t>
      </w:r>
      <w:proofErr w:type="spellStart"/>
      <w:r>
        <w:rPr>
          <w:lang w:val="es-ES"/>
        </w:rPr>
        <w:t>venier</w:t>
      </w:r>
      <w:proofErr w:type="spellEnd"/>
      <w:r>
        <w:rPr>
          <w:lang w:val="es-ES"/>
        </w:rPr>
        <w:t xml:space="preserve"> a sacar.</w:t>
      </w:r>
    </w:p>
    <w:p w14:paraId="731F65B9" w14:textId="5A35C102" w:rsidR="00B00459" w:rsidRDefault="00B00459" w:rsidP="00B0045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Beca de </w:t>
      </w:r>
      <w:proofErr w:type="spellStart"/>
      <w:r>
        <w:rPr>
          <w:lang w:val="es-ES"/>
        </w:rPr>
        <w:t>Jenifer</w:t>
      </w:r>
      <w:proofErr w:type="spellEnd"/>
      <w:r>
        <w:rPr>
          <w:lang w:val="es-ES"/>
        </w:rPr>
        <w:t xml:space="preserve">. Emilio ha de llamar a los padres para pedir la </w:t>
      </w:r>
      <w:proofErr w:type="spellStart"/>
      <w:r>
        <w:rPr>
          <w:lang w:val="es-ES"/>
        </w:rPr>
        <w:t>informción</w:t>
      </w:r>
      <w:proofErr w:type="spellEnd"/>
      <w:r>
        <w:rPr>
          <w:lang w:val="es-ES"/>
        </w:rPr>
        <w:t>.</w:t>
      </w:r>
    </w:p>
    <w:p w14:paraId="5B3A473C" w14:textId="521F4252" w:rsidR="00B00459" w:rsidRDefault="00B00459" w:rsidP="00B0045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Proyecto </w:t>
      </w:r>
      <w:proofErr w:type="spellStart"/>
      <w:r>
        <w:rPr>
          <w:lang w:val="es-ES"/>
        </w:rPr>
        <w:t>Alpan.Se</w:t>
      </w:r>
      <w:proofErr w:type="spellEnd"/>
      <w:r>
        <w:rPr>
          <w:lang w:val="es-ES"/>
        </w:rPr>
        <w:t xml:space="preserve"> decidió donar 750€</w:t>
      </w:r>
    </w:p>
    <w:p w14:paraId="14403562" w14:textId="16B9B85F" w:rsidR="00B00459" w:rsidRDefault="00B00459" w:rsidP="00B0045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Ha habido petición de intercambio</w:t>
      </w:r>
      <w:r w:rsidR="00AE006C">
        <w:rPr>
          <w:lang w:val="es-ES"/>
        </w:rPr>
        <w:t xml:space="preserve"> de Estados unidos de un chico de 16 años. </w:t>
      </w:r>
      <w:proofErr w:type="spellStart"/>
      <w:r w:rsidR="00AE006C">
        <w:rPr>
          <w:lang w:val="es-ES"/>
        </w:rPr>
        <w:t>sE</w:t>
      </w:r>
      <w:proofErr w:type="spellEnd"/>
      <w:r w:rsidR="00AE006C">
        <w:rPr>
          <w:lang w:val="es-ES"/>
        </w:rPr>
        <w:t xml:space="preserve"> ha de discutir</w:t>
      </w:r>
    </w:p>
    <w:p w14:paraId="49EADC88" w14:textId="77777777" w:rsidR="00B00459" w:rsidRPr="00B00459" w:rsidRDefault="00B00459" w:rsidP="00AE006C">
      <w:pPr>
        <w:pStyle w:val="Prrafodelista"/>
        <w:rPr>
          <w:lang w:val="es-ES"/>
        </w:rPr>
      </w:pPr>
    </w:p>
    <w:p w14:paraId="460D3472" w14:textId="77777777" w:rsidR="0040231E" w:rsidRPr="00AE006C" w:rsidRDefault="0040231E" w:rsidP="00AE006C">
      <w:pPr>
        <w:rPr>
          <w:lang w:val="es-ES"/>
        </w:rPr>
      </w:pPr>
    </w:p>
    <w:p w14:paraId="2F40076A" w14:textId="1C77F43B" w:rsidR="001B5F70" w:rsidRDefault="001B5F70" w:rsidP="001B5F70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 w:rsidRPr="001B5F70">
        <w:rPr>
          <w:rStyle w:val="Ttulo1Car"/>
          <w:color w:val="17458F"/>
        </w:rPr>
        <w:t>Calendario</w:t>
      </w:r>
      <w:proofErr w:type="spellEnd"/>
    </w:p>
    <w:p w14:paraId="1B03D686" w14:textId="77777777" w:rsidR="001B5F70" w:rsidRDefault="001B5F70" w:rsidP="001B5F70">
      <w:pPr>
        <w:rPr>
          <w:lang w:val="es-ES"/>
        </w:rPr>
      </w:pPr>
    </w:p>
    <w:p w14:paraId="40E1489C" w14:textId="583240E9" w:rsidR="001B5F70" w:rsidRPr="00522D2C" w:rsidRDefault="001B5F70" w:rsidP="00474283">
      <w:pPr>
        <w:pStyle w:val="Ttulo2"/>
        <w:suppressAutoHyphens/>
        <w:ind w:left="1134"/>
        <w:rPr>
          <w:rStyle w:val="Ttulo1Car"/>
          <w:color w:val="808080" w:themeColor="background1" w:themeShade="80"/>
          <w:sz w:val="22"/>
          <w:szCs w:val="24"/>
        </w:rPr>
      </w:pPr>
      <w:r w:rsidRPr="00522D2C">
        <w:rPr>
          <w:rStyle w:val="Ttulo1Car"/>
          <w:color w:val="808080" w:themeColor="background1" w:themeShade="80"/>
          <w:sz w:val="22"/>
          <w:szCs w:val="24"/>
          <w:lang w:val="es-ES"/>
        </w:rPr>
        <w:t>Septiembre 2021</w:t>
      </w:r>
    </w:p>
    <w:p w14:paraId="315ADC90" w14:textId="568E4573" w:rsidR="001B5F70" w:rsidRPr="00211BF7" w:rsidRDefault="001B5F70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211BF7">
        <w:rPr>
          <w:color w:val="808080" w:themeColor="background1" w:themeShade="80"/>
          <w:lang w:val="es-ES"/>
        </w:rPr>
        <w:t>14/09/2021 Reunión Ordinaria – Club de Polo</w:t>
      </w:r>
    </w:p>
    <w:p w14:paraId="69B7E052" w14:textId="416BE31E" w:rsidR="001B5F70" w:rsidRPr="00211BF7" w:rsidRDefault="001B5F70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211BF7">
        <w:rPr>
          <w:color w:val="808080" w:themeColor="background1" w:themeShade="80"/>
          <w:lang w:val="es-ES"/>
        </w:rPr>
        <w:t>20/09/2021 Reunión Ordinaria – Club de Polo</w:t>
      </w:r>
    </w:p>
    <w:p w14:paraId="1511FDD6" w14:textId="77777777" w:rsidR="00FB1D80" w:rsidRPr="00EE65C6" w:rsidRDefault="001B5F70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EE65C6">
        <w:rPr>
          <w:color w:val="808080" w:themeColor="background1" w:themeShade="80"/>
          <w:lang w:val="es-ES"/>
        </w:rPr>
        <w:t>27/09/2021 Reunión Ordinaria – Virtual</w:t>
      </w:r>
      <w:r w:rsidR="00FB1D80" w:rsidRPr="00EE65C6">
        <w:rPr>
          <w:color w:val="808080" w:themeColor="background1" w:themeShade="80"/>
          <w:lang w:val="es-ES"/>
        </w:rPr>
        <w:t xml:space="preserve"> con conferenciante </w:t>
      </w:r>
    </w:p>
    <w:p w14:paraId="4E25A319" w14:textId="63D2EC51" w:rsidR="001B5F70" w:rsidRPr="00EE65C6" w:rsidRDefault="00FB1D80" w:rsidP="00474283">
      <w:pPr>
        <w:tabs>
          <w:tab w:val="left" w:pos="1701"/>
        </w:tabs>
        <w:ind w:left="1134"/>
        <w:rPr>
          <w:rFonts w:ascii="Frutiger LT Light" w:hAnsi="Frutiger LT Light"/>
          <w:color w:val="808080" w:themeColor="background1" w:themeShade="80"/>
          <w:lang w:val="es-ES"/>
        </w:rPr>
      </w:pPr>
      <w:r w:rsidRPr="00EE65C6">
        <w:rPr>
          <w:color w:val="808080" w:themeColor="background1" w:themeShade="80"/>
          <w:lang w:val="es-ES"/>
        </w:rPr>
        <w:tab/>
        <w:t xml:space="preserve">  </w:t>
      </w:r>
      <w:r w:rsidRPr="00EE65C6">
        <w:rPr>
          <w:rFonts w:ascii="Frutiger LT Light" w:hAnsi="Frutiger LT Light"/>
          <w:color w:val="808080" w:themeColor="background1" w:themeShade="80"/>
          <w:lang w:val="es-ES"/>
        </w:rPr>
        <w:t xml:space="preserve">Víctor Chacón de la empresa </w:t>
      </w:r>
      <w:r w:rsidR="001F3A63">
        <w:fldChar w:fldCharType="begin"/>
      </w:r>
      <w:r w:rsidR="001F3A63" w:rsidRPr="00385125">
        <w:rPr>
          <w:lang w:val="es-ES"/>
        </w:rPr>
        <w:instrText xml:space="preserve"> HYPERLINK "https://www.marsibionics.com/" </w:instrText>
      </w:r>
      <w:r w:rsidR="001F3A63">
        <w:fldChar w:fldCharType="separate"/>
      </w:r>
      <w:proofErr w:type="spellStart"/>
      <w:r w:rsidRPr="00EE65C6">
        <w:rPr>
          <w:rStyle w:val="Hipervnculo"/>
          <w:rFonts w:ascii="Frutiger LT Light" w:hAnsi="Frutiger LT Light"/>
          <w:color w:val="808080" w:themeColor="background1" w:themeShade="80"/>
          <w:lang w:val="es-ES"/>
        </w:rPr>
        <w:t>Marsi-Bionics</w:t>
      </w:r>
      <w:proofErr w:type="spellEnd"/>
      <w:r w:rsidR="001F3A63">
        <w:rPr>
          <w:rStyle w:val="Hipervnculo"/>
          <w:rFonts w:ascii="Frutiger LT Light" w:hAnsi="Frutiger LT Light"/>
          <w:color w:val="808080" w:themeColor="background1" w:themeShade="80"/>
          <w:lang w:val="es-ES"/>
        </w:rPr>
        <w:fldChar w:fldCharType="end"/>
      </w:r>
    </w:p>
    <w:p w14:paraId="6A29CA19" w14:textId="77777777" w:rsidR="001B5F70" w:rsidRPr="001B5F70" w:rsidRDefault="001B5F70" w:rsidP="00474283">
      <w:pPr>
        <w:ind w:left="1134"/>
        <w:rPr>
          <w:lang w:val="es-ES"/>
        </w:rPr>
      </w:pPr>
    </w:p>
    <w:p w14:paraId="2BA65E85" w14:textId="4CE88C98" w:rsidR="001B5F70" w:rsidRDefault="001B5F70" w:rsidP="00474283">
      <w:pPr>
        <w:pStyle w:val="Ttulo2"/>
        <w:suppressAutoHyphens/>
        <w:ind w:left="1134"/>
        <w:rPr>
          <w:rStyle w:val="Ttulo1Car"/>
          <w:color w:val="17458F"/>
          <w:sz w:val="22"/>
          <w:szCs w:val="24"/>
        </w:rPr>
      </w:pPr>
      <w:r>
        <w:rPr>
          <w:rStyle w:val="Ttulo1Car"/>
          <w:color w:val="17458F"/>
          <w:sz w:val="22"/>
          <w:szCs w:val="24"/>
          <w:lang w:val="es-ES"/>
        </w:rPr>
        <w:t>Octubre 2021</w:t>
      </w:r>
    </w:p>
    <w:p w14:paraId="0FC6FBBA" w14:textId="4FDF42BF" w:rsidR="004B0DB3" w:rsidRPr="00F6748F" w:rsidRDefault="004B0DB3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 xml:space="preserve">01/10/2021 </w:t>
      </w:r>
      <w:hyperlink r:id="rId9" w:history="1">
        <w:proofErr w:type="spellStart"/>
        <w:r w:rsidRPr="00F6748F">
          <w:rPr>
            <w:rStyle w:val="Hipervnculo"/>
            <w:color w:val="808080" w:themeColor="background1" w:themeShade="80"/>
            <w:lang w:val="es-ES"/>
          </w:rPr>
          <w:t>Oktoberfest</w:t>
        </w:r>
        <w:proofErr w:type="spellEnd"/>
      </w:hyperlink>
      <w:r w:rsidRPr="00F6748F">
        <w:rPr>
          <w:color w:val="808080" w:themeColor="background1" w:themeShade="80"/>
          <w:lang w:val="es-ES"/>
        </w:rPr>
        <w:t xml:space="preserve"> RC Alba 45€</w:t>
      </w:r>
    </w:p>
    <w:p w14:paraId="2884D49B" w14:textId="35032EC4" w:rsidR="001B5F70" w:rsidRPr="00F6748F" w:rsidRDefault="00FB1D80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>0</w:t>
      </w:r>
      <w:r w:rsidR="001B5F70" w:rsidRPr="00F6748F">
        <w:rPr>
          <w:color w:val="808080" w:themeColor="background1" w:themeShade="80"/>
          <w:lang w:val="es-ES"/>
        </w:rPr>
        <w:t>4/</w:t>
      </w:r>
      <w:r w:rsidRPr="00F6748F">
        <w:rPr>
          <w:color w:val="808080" w:themeColor="background1" w:themeShade="80"/>
          <w:lang w:val="es-ES"/>
        </w:rPr>
        <w:t>10</w:t>
      </w:r>
      <w:r w:rsidR="001B5F70" w:rsidRPr="00F6748F">
        <w:rPr>
          <w:color w:val="808080" w:themeColor="background1" w:themeShade="80"/>
          <w:lang w:val="es-ES"/>
        </w:rPr>
        <w:t xml:space="preserve">/2021 Reunión Ordinaria </w:t>
      </w:r>
      <w:r w:rsidR="00F60AD1" w:rsidRPr="00F6748F">
        <w:rPr>
          <w:color w:val="808080" w:themeColor="background1" w:themeShade="80"/>
          <w:lang w:val="es-ES"/>
        </w:rPr>
        <w:t xml:space="preserve">– </w:t>
      </w:r>
      <w:r w:rsidR="0075031F" w:rsidRPr="00F6748F">
        <w:rPr>
          <w:color w:val="808080" w:themeColor="background1" w:themeShade="80"/>
          <w:lang w:val="es-ES"/>
        </w:rPr>
        <w:t xml:space="preserve">Hotel </w:t>
      </w:r>
      <w:proofErr w:type="spellStart"/>
      <w:r w:rsidR="0075031F" w:rsidRPr="00F6748F">
        <w:rPr>
          <w:color w:val="808080" w:themeColor="background1" w:themeShade="80"/>
          <w:lang w:val="es-ES"/>
        </w:rPr>
        <w:t>catalonia</w:t>
      </w:r>
      <w:proofErr w:type="spellEnd"/>
      <w:r w:rsidR="00F60AD1" w:rsidRPr="00F6748F">
        <w:rPr>
          <w:color w:val="808080" w:themeColor="background1" w:themeShade="80"/>
          <w:lang w:val="es-ES"/>
        </w:rPr>
        <w:t xml:space="preserve"> </w:t>
      </w:r>
      <w:r w:rsidRPr="00F6748F">
        <w:rPr>
          <w:color w:val="808080" w:themeColor="background1" w:themeShade="80"/>
          <w:lang w:val="es-ES"/>
        </w:rPr>
        <w:t>&amp; Visita del Gobernador J-A Riquelme</w:t>
      </w:r>
    </w:p>
    <w:p w14:paraId="612679AE" w14:textId="114D8C66" w:rsidR="00EE65C6" w:rsidRPr="00F6748F" w:rsidRDefault="00EE65C6" w:rsidP="00EE65C6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 xml:space="preserve">16/10/2021 Actividad del Club Polio </w:t>
      </w:r>
      <w:proofErr w:type="spellStart"/>
      <w:r w:rsidRPr="00F6748F">
        <w:rPr>
          <w:color w:val="808080" w:themeColor="background1" w:themeShade="80"/>
          <w:lang w:val="es-ES"/>
        </w:rPr>
        <w:t>Race</w:t>
      </w:r>
      <w:proofErr w:type="spellEnd"/>
      <w:r w:rsidRPr="00F6748F">
        <w:rPr>
          <w:color w:val="808080" w:themeColor="background1" w:themeShade="80"/>
          <w:lang w:val="es-ES"/>
        </w:rPr>
        <w:t xml:space="preserve"> – </w:t>
      </w:r>
      <w:proofErr w:type="spellStart"/>
      <w:r w:rsidR="0075031F" w:rsidRPr="00F6748F">
        <w:rPr>
          <w:color w:val="808080" w:themeColor="background1" w:themeShade="80"/>
          <w:lang w:val="es-ES"/>
        </w:rPr>
        <w:t>Sitjes</w:t>
      </w:r>
      <w:proofErr w:type="spellEnd"/>
    </w:p>
    <w:p w14:paraId="6420B139" w14:textId="4399854D" w:rsidR="00FB1D80" w:rsidRPr="00F6748F" w:rsidRDefault="00FB1D80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>18/10/2021 Reunión Ordinaria – Virtual</w:t>
      </w:r>
    </w:p>
    <w:p w14:paraId="0ADD124F" w14:textId="0FECE9AE" w:rsidR="001B5F70" w:rsidRPr="00F6748F" w:rsidRDefault="00FB1D80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>23</w:t>
      </w:r>
      <w:r w:rsidR="001B5F70" w:rsidRPr="00F6748F">
        <w:rPr>
          <w:color w:val="808080" w:themeColor="background1" w:themeShade="80"/>
          <w:lang w:val="es-ES"/>
        </w:rPr>
        <w:t>/</w:t>
      </w:r>
      <w:r w:rsidRPr="00F6748F">
        <w:rPr>
          <w:color w:val="808080" w:themeColor="background1" w:themeShade="80"/>
          <w:lang w:val="es-ES"/>
        </w:rPr>
        <w:t>10</w:t>
      </w:r>
      <w:r w:rsidR="001B5F70" w:rsidRPr="00F6748F">
        <w:rPr>
          <w:color w:val="808080" w:themeColor="background1" w:themeShade="80"/>
          <w:lang w:val="es-ES"/>
        </w:rPr>
        <w:t xml:space="preserve">/2021 </w:t>
      </w:r>
      <w:r w:rsidR="001F3A63">
        <w:fldChar w:fldCharType="begin"/>
      </w:r>
      <w:r w:rsidR="001F3A63" w:rsidRPr="00385125">
        <w:rPr>
          <w:lang w:val="es-ES"/>
        </w:rPr>
        <w:instrText xml:space="preserve"> HYPERLINK "https://www.rotary2202.org/talleres-clubes-dinamicos/" </w:instrText>
      </w:r>
      <w:r w:rsidR="001F3A63">
        <w:fldChar w:fldCharType="separate"/>
      </w:r>
      <w:r w:rsidRPr="00F6748F">
        <w:rPr>
          <w:rStyle w:val="Hipervnculo"/>
          <w:color w:val="808080" w:themeColor="background1" w:themeShade="80"/>
          <w:lang w:val="es-ES"/>
        </w:rPr>
        <w:t>Talleres para clubes dinámicos</w:t>
      </w:r>
      <w:r w:rsidR="001F3A63">
        <w:rPr>
          <w:rStyle w:val="Hipervnculo"/>
          <w:color w:val="808080" w:themeColor="background1" w:themeShade="80"/>
          <w:lang w:val="es-ES"/>
        </w:rPr>
        <w:fldChar w:fldCharType="end"/>
      </w:r>
      <w:r w:rsidRPr="00F6748F">
        <w:rPr>
          <w:color w:val="808080" w:themeColor="background1" w:themeShade="80"/>
          <w:lang w:val="es-ES"/>
        </w:rPr>
        <w:t xml:space="preserve"> (Evento distrital en Sitges, </w:t>
      </w:r>
      <w:r w:rsidR="00EE65C6" w:rsidRPr="00F6748F">
        <w:rPr>
          <w:color w:val="808080" w:themeColor="background1" w:themeShade="80"/>
          <w:lang w:val="es-ES"/>
        </w:rPr>
        <w:t>sábado</w:t>
      </w:r>
      <w:r w:rsidRPr="00F6748F">
        <w:rPr>
          <w:color w:val="808080" w:themeColor="background1" w:themeShade="80"/>
          <w:lang w:val="es-ES"/>
        </w:rPr>
        <w:t>)</w:t>
      </w:r>
    </w:p>
    <w:p w14:paraId="5E6B0D86" w14:textId="098606F1" w:rsidR="00FB1D80" w:rsidRPr="00F6748F" w:rsidRDefault="004B0DB3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 xml:space="preserve">23/10/2021 </w:t>
      </w:r>
      <w:hyperlink r:id="rId10" w:history="1">
        <w:r w:rsidRPr="00F6748F">
          <w:rPr>
            <w:rStyle w:val="Hipervnculo"/>
            <w:color w:val="808080" w:themeColor="background1" w:themeShade="80"/>
            <w:lang w:val="es-ES"/>
          </w:rPr>
          <w:t>Baile de Gala</w:t>
        </w:r>
      </w:hyperlink>
      <w:r w:rsidRPr="00F6748F">
        <w:rPr>
          <w:color w:val="808080" w:themeColor="background1" w:themeShade="80"/>
          <w:lang w:val="es-ES"/>
        </w:rPr>
        <w:t xml:space="preserve"> 95€</w:t>
      </w:r>
    </w:p>
    <w:p w14:paraId="75C4FD26" w14:textId="125CF56D" w:rsidR="00676FFC" w:rsidRPr="00F6748F" w:rsidRDefault="00676FFC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F6748F">
        <w:rPr>
          <w:color w:val="808080" w:themeColor="background1" w:themeShade="80"/>
          <w:lang w:val="es-ES"/>
        </w:rPr>
        <w:t xml:space="preserve">25/10/2021 </w:t>
      </w:r>
      <w:r w:rsidR="0040231E" w:rsidRPr="00F6748F">
        <w:rPr>
          <w:color w:val="808080" w:themeColor="background1" w:themeShade="80"/>
          <w:lang w:val="es-ES"/>
        </w:rPr>
        <w:t>Reunión breve virtual</w:t>
      </w:r>
    </w:p>
    <w:p w14:paraId="6C32066F" w14:textId="77777777" w:rsidR="004B0DB3" w:rsidRDefault="004B0DB3" w:rsidP="00474283">
      <w:pPr>
        <w:pStyle w:val="Prrafodelista"/>
        <w:ind w:left="1134"/>
        <w:rPr>
          <w:lang w:val="es-ES"/>
        </w:rPr>
      </w:pPr>
    </w:p>
    <w:p w14:paraId="41264D3D" w14:textId="2FFACFF4" w:rsidR="001B5F70" w:rsidRDefault="001B5F70" w:rsidP="00474283">
      <w:pPr>
        <w:pStyle w:val="Ttulo2"/>
        <w:suppressAutoHyphens/>
        <w:ind w:left="1134"/>
        <w:rPr>
          <w:rStyle w:val="Ttulo1Car"/>
          <w:color w:val="17458F"/>
          <w:sz w:val="22"/>
          <w:szCs w:val="24"/>
        </w:rPr>
      </w:pPr>
      <w:r>
        <w:rPr>
          <w:rStyle w:val="Ttulo1Car"/>
          <w:color w:val="17458F"/>
          <w:sz w:val="22"/>
          <w:szCs w:val="24"/>
          <w:lang w:val="es-ES"/>
        </w:rPr>
        <w:t>Noviembre 2021</w:t>
      </w:r>
    </w:p>
    <w:p w14:paraId="756DF486" w14:textId="4AFF8D7C" w:rsidR="001B5F70" w:rsidRPr="004B34A7" w:rsidRDefault="004B0DB3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4B34A7">
        <w:rPr>
          <w:color w:val="808080" w:themeColor="background1" w:themeShade="80"/>
          <w:lang w:val="es-ES"/>
        </w:rPr>
        <w:t>08</w:t>
      </w:r>
      <w:r w:rsidR="001B5F70" w:rsidRPr="004B34A7">
        <w:rPr>
          <w:color w:val="808080" w:themeColor="background1" w:themeShade="80"/>
          <w:lang w:val="es-ES"/>
        </w:rPr>
        <w:t>/</w:t>
      </w:r>
      <w:r w:rsidRPr="004B34A7">
        <w:rPr>
          <w:color w:val="808080" w:themeColor="background1" w:themeShade="80"/>
          <w:lang w:val="es-ES"/>
        </w:rPr>
        <w:t>11</w:t>
      </w:r>
      <w:r w:rsidR="001B5F70" w:rsidRPr="004B34A7">
        <w:rPr>
          <w:color w:val="808080" w:themeColor="background1" w:themeShade="80"/>
          <w:lang w:val="es-ES"/>
        </w:rPr>
        <w:t>/2021 Reunión Ordinaria</w:t>
      </w:r>
      <w:r w:rsidR="00F6748F" w:rsidRPr="004B34A7">
        <w:rPr>
          <w:color w:val="808080" w:themeColor="background1" w:themeShade="80"/>
          <w:lang w:val="es-ES"/>
        </w:rPr>
        <w:t xml:space="preserve"> Hotel Palace</w:t>
      </w:r>
    </w:p>
    <w:p w14:paraId="164AB0F1" w14:textId="1F92DAF2" w:rsidR="001B5F70" w:rsidRPr="004B34A7" w:rsidRDefault="004B0DB3" w:rsidP="00474283">
      <w:pPr>
        <w:pStyle w:val="Prrafodelista"/>
        <w:numPr>
          <w:ilvl w:val="0"/>
          <w:numId w:val="6"/>
        </w:numPr>
        <w:ind w:left="1134"/>
        <w:rPr>
          <w:color w:val="808080" w:themeColor="background1" w:themeShade="80"/>
          <w:lang w:val="es-ES"/>
        </w:rPr>
      </w:pPr>
      <w:r w:rsidRPr="004B34A7">
        <w:rPr>
          <w:color w:val="808080" w:themeColor="background1" w:themeShade="80"/>
          <w:lang w:val="es-ES"/>
        </w:rPr>
        <w:t>15</w:t>
      </w:r>
      <w:r w:rsidR="001B5F70" w:rsidRPr="004B34A7">
        <w:rPr>
          <w:color w:val="808080" w:themeColor="background1" w:themeShade="80"/>
          <w:lang w:val="es-ES"/>
        </w:rPr>
        <w:t>/</w:t>
      </w:r>
      <w:r w:rsidRPr="004B34A7">
        <w:rPr>
          <w:color w:val="808080" w:themeColor="background1" w:themeShade="80"/>
          <w:lang w:val="es-ES"/>
        </w:rPr>
        <w:t>11</w:t>
      </w:r>
      <w:r w:rsidR="001B5F70" w:rsidRPr="004B34A7">
        <w:rPr>
          <w:color w:val="808080" w:themeColor="background1" w:themeShade="80"/>
          <w:lang w:val="es-ES"/>
        </w:rPr>
        <w:t>/2021 Reunión Ordinaria</w:t>
      </w:r>
    </w:p>
    <w:p w14:paraId="5FE638E6" w14:textId="64DFE922" w:rsidR="0082658B" w:rsidRPr="004B0DB3" w:rsidRDefault="0082658B" w:rsidP="00474283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 xml:space="preserve">18/11/2021 Concierto </w:t>
      </w:r>
      <w:proofErr w:type="spellStart"/>
      <w:r>
        <w:rPr>
          <w:lang w:val="es-ES"/>
        </w:rPr>
        <w:t>Gospel</w:t>
      </w:r>
      <w:proofErr w:type="spellEnd"/>
      <w:r>
        <w:rPr>
          <w:lang w:val="es-ES"/>
        </w:rPr>
        <w:t xml:space="preserve"> RC </w:t>
      </w:r>
      <w:proofErr w:type="spellStart"/>
      <w:r>
        <w:rPr>
          <w:lang w:val="es-ES"/>
        </w:rPr>
        <w:t>Sarrià</w:t>
      </w:r>
      <w:proofErr w:type="spellEnd"/>
    </w:p>
    <w:p w14:paraId="4A72D58E" w14:textId="4D40CA97" w:rsidR="001B5F70" w:rsidRDefault="004B0DB3" w:rsidP="00474283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>22</w:t>
      </w:r>
      <w:r w:rsidR="001B5F70" w:rsidRPr="004B0DB3">
        <w:rPr>
          <w:lang w:val="es-ES"/>
        </w:rPr>
        <w:t>/</w:t>
      </w:r>
      <w:r>
        <w:rPr>
          <w:lang w:val="es-ES"/>
        </w:rPr>
        <w:t>11</w:t>
      </w:r>
      <w:r w:rsidR="001B5F70" w:rsidRPr="004B0DB3">
        <w:rPr>
          <w:lang w:val="es-ES"/>
        </w:rPr>
        <w:t>/2021 Reunión Ordinaria</w:t>
      </w:r>
    </w:p>
    <w:p w14:paraId="49A8E16A" w14:textId="7779ACFD" w:rsidR="004B0DB3" w:rsidRDefault="004B0DB3" w:rsidP="00474283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>29/11/2021 Formaciones Distritales</w:t>
      </w:r>
    </w:p>
    <w:p w14:paraId="11EE593A" w14:textId="77777777" w:rsidR="004B0DB3" w:rsidRPr="004B0DB3" w:rsidRDefault="004B0DB3" w:rsidP="00474283">
      <w:pPr>
        <w:pStyle w:val="Prrafodelista"/>
        <w:ind w:left="1134"/>
        <w:rPr>
          <w:lang w:val="es-ES"/>
        </w:rPr>
      </w:pPr>
    </w:p>
    <w:p w14:paraId="17177154" w14:textId="420C0CFF" w:rsidR="004B0DB3" w:rsidRDefault="004B0DB3" w:rsidP="00474283">
      <w:pPr>
        <w:pStyle w:val="Ttulo2"/>
        <w:suppressAutoHyphens/>
        <w:ind w:left="1134"/>
        <w:rPr>
          <w:rStyle w:val="Ttulo1Car"/>
          <w:color w:val="17458F"/>
          <w:sz w:val="22"/>
          <w:szCs w:val="24"/>
        </w:rPr>
      </w:pPr>
      <w:r>
        <w:rPr>
          <w:rStyle w:val="Ttulo1Car"/>
          <w:color w:val="17458F"/>
          <w:sz w:val="22"/>
          <w:szCs w:val="24"/>
          <w:lang w:val="es-ES"/>
        </w:rPr>
        <w:lastRenderedPageBreak/>
        <w:t>Diciembre 2021</w:t>
      </w:r>
    </w:p>
    <w:p w14:paraId="3ED8CD86" w14:textId="5E7E46B9" w:rsidR="00F95C14" w:rsidRPr="00290D4C" w:rsidRDefault="00F95C14" w:rsidP="00F95C14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 xml:space="preserve">12/12/2021 50 aniversario RC de </w:t>
      </w:r>
      <w:proofErr w:type="spellStart"/>
      <w:r>
        <w:rPr>
          <w:lang w:val="es-ES"/>
        </w:rPr>
        <w:t>Ezeiza</w:t>
      </w:r>
      <w:proofErr w:type="spellEnd"/>
      <w:r>
        <w:rPr>
          <w:lang w:val="es-ES"/>
        </w:rPr>
        <w:t xml:space="preserve"> (Argentina)</w:t>
      </w:r>
    </w:p>
    <w:p w14:paraId="79637483" w14:textId="1CC44B55" w:rsidR="004B0DB3" w:rsidRDefault="004B0DB3" w:rsidP="00474283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>13</w:t>
      </w:r>
      <w:r w:rsidRPr="004B0DB3">
        <w:rPr>
          <w:lang w:val="es-ES"/>
        </w:rPr>
        <w:t>/</w:t>
      </w:r>
      <w:r>
        <w:rPr>
          <w:lang w:val="es-ES"/>
        </w:rPr>
        <w:t>12</w:t>
      </w:r>
      <w:r w:rsidRPr="004B0DB3">
        <w:rPr>
          <w:lang w:val="es-ES"/>
        </w:rPr>
        <w:t>/2021 Reunión Ordinaria</w:t>
      </w:r>
    </w:p>
    <w:p w14:paraId="36F61D37" w14:textId="0ACCAC2E" w:rsidR="00F95C14" w:rsidRDefault="004B0DB3" w:rsidP="00F95C14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>1</w:t>
      </w:r>
      <w:r w:rsidR="0040231E">
        <w:rPr>
          <w:lang w:val="es-ES"/>
        </w:rPr>
        <w:t>1</w:t>
      </w:r>
      <w:r>
        <w:rPr>
          <w:lang w:val="es-ES"/>
        </w:rPr>
        <w:t>/12/2021 Cena de Navidad</w:t>
      </w:r>
    </w:p>
    <w:p w14:paraId="5A3530AC" w14:textId="0B044885" w:rsidR="004B0DB3" w:rsidRDefault="004B0DB3" w:rsidP="00474283">
      <w:pPr>
        <w:ind w:left="1134"/>
        <w:rPr>
          <w:lang w:val="es-ES"/>
        </w:rPr>
      </w:pPr>
    </w:p>
    <w:p w14:paraId="6FC7AB83" w14:textId="4998F231" w:rsidR="004B0DB3" w:rsidRDefault="004B0DB3" w:rsidP="00474283">
      <w:pPr>
        <w:pStyle w:val="Ttulo2"/>
        <w:suppressAutoHyphens/>
        <w:ind w:left="1134"/>
        <w:rPr>
          <w:rStyle w:val="Ttulo1Car"/>
          <w:color w:val="17458F"/>
          <w:sz w:val="22"/>
          <w:szCs w:val="24"/>
        </w:rPr>
      </w:pPr>
      <w:r>
        <w:rPr>
          <w:rStyle w:val="Ttulo1Car"/>
          <w:color w:val="17458F"/>
          <w:sz w:val="22"/>
          <w:szCs w:val="24"/>
          <w:lang w:val="es-ES"/>
        </w:rPr>
        <w:t>Enero 202</w:t>
      </w:r>
      <w:r w:rsidR="002641AC">
        <w:rPr>
          <w:rStyle w:val="Ttulo1Car"/>
          <w:color w:val="17458F"/>
          <w:sz w:val="22"/>
          <w:szCs w:val="24"/>
          <w:lang w:val="es-ES"/>
        </w:rPr>
        <w:t>2</w:t>
      </w:r>
    </w:p>
    <w:p w14:paraId="2B0B408B" w14:textId="6ED67A11" w:rsidR="001B5F70" w:rsidRDefault="004B0DB3" w:rsidP="00290D4C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>13</w:t>
      </w:r>
      <w:r w:rsidRPr="004B0DB3">
        <w:rPr>
          <w:lang w:val="es-ES"/>
        </w:rPr>
        <w:t>/</w:t>
      </w:r>
      <w:r>
        <w:rPr>
          <w:lang w:val="es-ES"/>
        </w:rPr>
        <w:t>01</w:t>
      </w:r>
      <w:r w:rsidRPr="004B0DB3">
        <w:rPr>
          <w:lang w:val="es-ES"/>
        </w:rPr>
        <w:t>/2021 Reunión Ordinaria</w:t>
      </w:r>
    </w:p>
    <w:p w14:paraId="20E4994D" w14:textId="028687AE" w:rsidR="0036083B" w:rsidRDefault="0036083B" w:rsidP="0036083B">
      <w:pPr>
        <w:pStyle w:val="Prrafodelista"/>
        <w:numPr>
          <w:ilvl w:val="0"/>
          <w:numId w:val="6"/>
        </w:numPr>
        <w:ind w:left="1134"/>
        <w:rPr>
          <w:lang w:val="es-ES"/>
        </w:rPr>
      </w:pPr>
      <w:r>
        <w:rPr>
          <w:lang w:val="es-ES"/>
        </w:rPr>
        <w:t xml:space="preserve"> xx</w:t>
      </w:r>
      <w:r w:rsidRPr="004B0DB3">
        <w:rPr>
          <w:lang w:val="es-ES"/>
        </w:rPr>
        <w:t>/</w:t>
      </w:r>
      <w:r>
        <w:rPr>
          <w:lang w:val="es-ES"/>
        </w:rPr>
        <w:t>01</w:t>
      </w:r>
      <w:r w:rsidRPr="004B0DB3">
        <w:rPr>
          <w:lang w:val="es-ES"/>
        </w:rPr>
        <w:t xml:space="preserve">/2021 </w:t>
      </w:r>
      <w:r>
        <w:rPr>
          <w:lang w:val="es-ES"/>
        </w:rPr>
        <w:t>Escuela Solidaria</w:t>
      </w:r>
    </w:p>
    <w:p w14:paraId="7E0FD56E" w14:textId="77777777" w:rsidR="00DE14A7" w:rsidRDefault="00DE14A7" w:rsidP="00DE14A7">
      <w:pPr>
        <w:pStyle w:val="Prrafodelista"/>
        <w:ind w:left="1134"/>
        <w:rPr>
          <w:lang w:val="es-ES"/>
        </w:rPr>
      </w:pPr>
    </w:p>
    <w:p w14:paraId="3B710711" w14:textId="19E8CE91" w:rsidR="002641AC" w:rsidRDefault="002641AC" w:rsidP="002641AC">
      <w:pPr>
        <w:pStyle w:val="Ttulo2"/>
        <w:suppressAutoHyphens/>
        <w:ind w:left="1134"/>
        <w:rPr>
          <w:rStyle w:val="Ttulo1Car"/>
          <w:color w:val="17458F"/>
          <w:sz w:val="22"/>
          <w:szCs w:val="24"/>
        </w:rPr>
      </w:pPr>
      <w:r>
        <w:rPr>
          <w:rStyle w:val="Ttulo1Car"/>
          <w:color w:val="17458F"/>
          <w:sz w:val="22"/>
          <w:szCs w:val="24"/>
          <w:lang w:val="es-ES"/>
        </w:rPr>
        <w:t>Junio 2022</w:t>
      </w:r>
    </w:p>
    <w:p w14:paraId="7A28F6EE" w14:textId="7E10C883" w:rsidR="002641AC" w:rsidRPr="002641AC" w:rsidRDefault="002641AC" w:rsidP="002641AC">
      <w:pPr>
        <w:pStyle w:val="Prrafodelista"/>
        <w:numPr>
          <w:ilvl w:val="0"/>
          <w:numId w:val="6"/>
        </w:numPr>
        <w:ind w:left="1134"/>
        <w:rPr>
          <w:color w:val="0070C0"/>
          <w:lang w:val="es-ES"/>
        </w:rPr>
      </w:pPr>
      <w:r>
        <w:rPr>
          <w:lang w:val="es-ES"/>
        </w:rPr>
        <w:t>04-08</w:t>
      </w:r>
      <w:r w:rsidRPr="004B0DB3">
        <w:rPr>
          <w:lang w:val="es-ES"/>
        </w:rPr>
        <w:t>/</w:t>
      </w:r>
      <w:r>
        <w:rPr>
          <w:lang w:val="es-ES"/>
        </w:rPr>
        <w:t>01</w:t>
      </w:r>
      <w:r w:rsidRPr="004B0DB3">
        <w:rPr>
          <w:lang w:val="es-ES"/>
        </w:rPr>
        <w:t xml:space="preserve">/2021 </w:t>
      </w:r>
      <w:hyperlink r:id="rId11" w:history="1">
        <w:r w:rsidRPr="002641AC">
          <w:rPr>
            <w:rStyle w:val="Hipervnculo"/>
            <w:color w:val="0070C0"/>
            <w:lang w:val="es-ES"/>
          </w:rPr>
          <w:t>Convención de Rotary International 2022</w:t>
        </w:r>
      </w:hyperlink>
    </w:p>
    <w:p w14:paraId="79E145C7" w14:textId="466A6EDE" w:rsidR="0036083B" w:rsidRDefault="0036083B" w:rsidP="0036083B">
      <w:pPr>
        <w:pStyle w:val="Prrafodelista"/>
        <w:ind w:left="1440"/>
        <w:rPr>
          <w:lang w:val="es-ES"/>
        </w:rPr>
      </w:pPr>
    </w:p>
    <w:p w14:paraId="7C2C0220" w14:textId="3F5A90C4" w:rsidR="00F95C14" w:rsidRDefault="00F95C14" w:rsidP="0036083B">
      <w:pPr>
        <w:pStyle w:val="Prrafodelista"/>
        <w:ind w:left="1440"/>
        <w:rPr>
          <w:lang w:val="es-ES"/>
        </w:rPr>
      </w:pPr>
    </w:p>
    <w:sectPr w:rsidR="00F95C14" w:rsidSect="00C87176">
      <w:headerReference w:type="default" r:id="rId12"/>
      <w:footerReference w:type="default" r:id="rId13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9996B0" w14:textId="77777777" w:rsidR="001F3A63" w:rsidRDefault="001F3A63">
      <w:r>
        <w:separator/>
      </w:r>
    </w:p>
  </w:endnote>
  <w:endnote w:type="continuationSeparator" w:id="0">
    <w:p w14:paraId="1A7A72E2" w14:textId="77777777" w:rsidR="001F3A63" w:rsidRDefault="001F3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mbria Math"/>
    <w:charset w:val="00"/>
    <w:family w:val="auto"/>
    <w:pitch w:val="variable"/>
    <w:sig w:usb0="00000003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mbria Math"/>
    <w:charset w:val="00"/>
    <w:family w:val="auto"/>
    <w:pitch w:val="variable"/>
    <w:sig w:usb0="00000003" w:usb1="0000000A" w:usb2="00000000" w:usb3="00000000" w:csb0="00000001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9087D8" w14:textId="77777777" w:rsidR="001F3A63" w:rsidRDefault="001F3A63">
      <w:r>
        <w:separator/>
      </w:r>
    </w:p>
  </w:footnote>
  <w:footnote w:type="continuationSeparator" w:id="0">
    <w:p w14:paraId="3EB0F0C6" w14:textId="77777777" w:rsidR="001F3A63" w:rsidRDefault="001F3A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4" name="Picture 4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NKwFAAflQKItAAAA"/>
  </w:docVars>
  <w:rsids>
    <w:rsidRoot w:val="00C13C1F"/>
    <w:rsid w:val="00001C44"/>
    <w:rsid w:val="000105AD"/>
    <w:rsid w:val="0002076C"/>
    <w:rsid w:val="00024A1B"/>
    <w:rsid w:val="00042168"/>
    <w:rsid w:val="0005170C"/>
    <w:rsid w:val="00060AFA"/>
    <w:rsid w:val="00071186"/>
    <w:rsid w:val="000767A8"/>
    <w:rsid w:val="00084790"/>
    <w:rsid w:val="00096354"/>
    <w:rsid w:val="000A0F0C"/>
    <w:rsid w:val="000A393E"/>
    <w:rsid w:val="000C04C1"/>
    <w:rsid w:val="000C263B"/>
    <w:rsid w:val="000C44D0"/>
    <w:rsid w:val="000F4389"/>
    <w:rsid w:val="000F6B88"/>
    <w:rsid w:val="00126A62"/>
    <w:rsid w:val="00134618"/>
    <w:rsid w:val="001428EE"/>
    <w:rsid w:val="00146BC2"/>
    <w:rsid w:val="00181C7E"/>
    <w:rsid w:val="001A72C8"/>
    <w:rsid w:val="001B06C9"/>
    <w:rsid w:val="001B0EDD"/>
    <w:rsid w:val="001B5F70"/>
    <w:rsid w:val="001C5AB9"/>
    <w:rsid w:val="001C5CBD"/>
    <w:rsid w:val="001C7DE5"/>
    <w:rsid w:val="001D4CDA"/>
    <w:rsid w:val="001E284B"/>
    <w:rsid w:val="001E7B1D"/>
    <w:rsid w:val="001F3A63"/>
    <w:rsid w:val="001F76C4"/>
    <w:rsid w:val="00211BF7"/>
    <w:rsid w:val="0021590C"/>
    <w:rsid w:val="0021636E"/>
    <w:rsid w:val="002218BF"/>
    <w:rsid w:val="0025039D"/>
    <w:rsid w:val="00264110"/>
    <w:rsid w:val="002641AC"/>
    <w:rsid w:val="00266D42"/>
    <w:rsid w:val="002709FC"/>
    <w:rsid w:val="00285B5C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23233"/>
    <w:rsid w:val="00324AB6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5B2C"/>
    <w:rsid w:val="00373BD9"/>
    <w:rsid w:val="00380812"/>
    <w:rsid w:val="00385125"/>
    <w:rsid w:val="00394634"/>
    <w:rsid w:val="003A1042"/>
    <w:rsid w:val="003B68A1"/>
    <w:rsid w:val="003C4D1D"/>
    <w:rsid w:val="003D7E0E"/>
    <w:rsid w:val="00400A64"/>
    <w:rsid w:val="0040231E"/>
    <w:rsid w:val="00403B4B"/>
    <w:rsid w:val="00413A77"/>
    <w:rsid w:val="004347D9"/>
    <w:rsid w:val="00436286"/>
    <w:rsid w:val="004433CB"/>
    <w:rsid w:val="00474283"/>
    <w:rsid w:val="004817EF"/>
    <w:rsid w:val="004946D3"/>
    <w:rsid w:val="004A0789"/>
    <w:rsid w:val="004A24E0"/>
    <w:rsid w:val="004A4797"/>
    <w:rsid w:val="004A5B3B"/>
    <w:rsid w:val="004B0DB3"/>
    <w:rsid w:val="004B34A7"/>
    <w:rsid w:val="004C0018"/>
    <w:rsid w:val="004C1357"/>
    <w:rsid w:val="004C13A8"/>
    <w:rsid w:val="004C3124"/>
    <w:rsid w:val="004E1A21"/>
    <w:rsid w:val="004E30ED"/>
    <w:rsid w:val="0050289C"/>
    <w:rsid w:val="00510168"/>
    <w:rsid w:val="00514749"/>
    <w:rsid w:val="00522D2C"/>
    <w:rsid w:val="00532F49"/>
    <w:rsid w:val="00540DA4"/>
    <w:rsid w:val="005447A6"/>
    <w:rsid w:val="005468F9"/>
    <w:rsid w:val="00554FF5"/>
    <w:rsid w:val="005677E0"/>
    <w:rsid w:val="00572F4C"/>
    <w:rsid w:val="005742FC"/>
    <w:rsid w:val="00584B35"/>
    <w:rsid w:val="00596556"/>
    <w:rsid w:val="005A126B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6FFC"/>
    <w:rsid w:val="006A4DF4"/>
    <w:rsid w:val="006A6954"/>
    <w:rsid w:val="006B34EE"/>
    <w:rsid w:val="006B5CD8"/>
    <w:rsid w:val="006C4155"/>
    <w:rsid w:val="006D3662"/>
    <w:rsid w:val="0072784E"/>
    <w:rsid w:val="007367D7"/>
    <w:rsid w:val="0074474D"/>
    <w:rsid w:val="0075031F"/>
    <w:rsid w:val="00753BCE"/>
    <w:rsid w:val="00775B42"/>
    <w:rsid w:val="00776B33"/>
    <w:rsid w:val="007803B0"/>
    <w:rsid w:val="00781C48"/>
    <w:rsid w:val="00792CAC"/>
    <w:rsid w:val="007B32D9"/>
    <w:rsid w:val="007B55B2"/>
    <w:rsid w:val="007D74C2"/>
    <w:rsid w:val="007D77DA"/>
    <w:rsid w:val="007E354C"/>
    <w:rsid w:val="007E3E42"/>
    <w:rsid w:val="007F3A1B"/>
    <w:rsid w:val="007F5CEC"/>
    <w:rsid w:val="007F789C"/>
    <w:rsid w:val="00807C44"/>
    <w:rsid w:val="00810830"/>
    <w:rsid w:val="00812F43"/>
    <w:rsid w:val="0082324E"/>
    <w:rsid w:val="0082658B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8BA"/>
    <w:rsid w:val="008E3D3D"/>
    <w:rsid w:val="008F30DE"/>
    <w:rsid w:val="008F77E7"/>
    <w:rsid w:val="0090302D"/>
    <w:rsid w:val="00906472"/>
    <w:rsid w:val="0093174F"/>
    <w:rsid w:val="00933B0A"/>
    <w:rsid w:val="00941FB8"/>
    <w:rsid w:val="00942C3E"/>
    <w:rsid w:val="00951517"/>
    <w:rsid w:val="00952959"/>
    <w:rsid w:val="009567B9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5351"/>
    <w:rsid w:val="00A06FF2"/>
    <w:rsid w:val="00A21EBD"/>
    <w:rsid w:val="00A27372"/>
    <w:rsid w:val="00A43031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1EAF"/>
    <w:rsid w:val="00AD56B4"/>
    <w:rsid w:val="00AD6C5B"/>
    <w:rsid w:val="00AE006C"/>
    <w:rsid w:val="00AE10B8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54E57"/>
    <w:rsid w:val="00B67B8D"/>
    <w:rsid w:val="00B7138B"/>
    <w:rsid w:val="00B850AE"/>
    <w:rsid w:val="00B90824"/>
    <w:rsid w:val="00B933C1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13282"/>
    <w:rsid w:val="00C13C1F"/>
    <w:rsid w:val="00C140E8"/>
    <w:rsid w:val="00C27518"/>
    <w:rsid w:val="00C3102D"/>
    <w:rsid w:val="00C46CB7"/>
    <w:rsid w:val="00C51FFC"/>
    <w:rsid w:val="00C54706"/>
    <w:rsid w:val="00C56677"/>
    <w:rsid w:val="00C736D3"/>
    <w:rsid w:val="00C7429F"/>
    <w:rsid w:val="00C80D3D"/>
    <w:rsid w:val="00C87176"/>
    <w:rsid w:val="00C908E5"/>
    <w:rsid w:val="00CD7BD1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D0A03"/>
    <w:rsid w:val="00DD423D"/>
    <w:rsid w:val="00DE14A7"/>
    <w:rsid w:val="00DE4CDC"/>
    <w:rsid w:val="00E050FA"/>
    <w:rsid w:val="00E20D31"/>
    <w:rsid w:val="00E32EE3"/>
    <w:rsid w:val="00E413E7"/>
    <w:rsid w:val="00E5018B"/>
    <w:rsid w:val="00E631CC"/>
    <w:rsid w:val="00E70B6D"/>
    <w:rsid w:val="00E76C1F"/>
    <w:rsid w:val="00E7727B"/>
    <w:rsid w:val="00E863CD"/>
    <w:rsid w:val="00E947BA"/>
    <w:rsid w:val="00EA0152"/>
    <w:rsid w:val="00EA1D4A"/>
    <w:rsid w:val="00ED59F6"/>
    <w:rsid w:val="00EE3C39"/>
    <w:rsid w:val="00EE65C6"/>
    <w:rsid w:val="00F31B90"/>
    <w:rsid w:val="00F35A1E"/>
    <w:rsid w:val="00F40F23"/>
    <w:rsid w:val="00F52DCA"/>
    <w:rsid w:val="00F54241"/>
    <w:rsid w:val="00F60AD1"/>
    <w:rsid w:val="00F61E00"/>
    <w:rsid w:val="00F62692"/>
    <w:rsid w:val="00F6748F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nvention.rotary.org/es/houston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forms/d/e/1FAIpQLSdeMmu5N98BExOR2hlqipwYCwVpaAdALhGKjTNsQKovIXkwow/viewform?pli=1&amp;fbzx=-8607295284497510624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forms.gle/mVxFrtD9jWSqJqeK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A54CB-9A35-4983-BEDA-3C8E05705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6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1-11-23T12:49:00Z</dcterms:created>
  <dcterms:modified xsi:type="dcterms:W3CDTF">2021-11-23T12:49:00Z</dcterms:modified>
</cp:coreProperties>
</file>